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4BF55" w14:textId="22661E32" w:rsidR="0002392F" w:rsidRDefault="00295157" w:rsidP="00295157">
      <w:pPr>
        <w:pStyle w:val="Heading1"/>
      </w:pPr>
      <w:r>
        <w:t>QUIZ</w:t>
      </w:r>
    </w:p>
    <w:p w14:paraId="42A1305E" w14:textId="3CC95593" w:rsidR="00295157" w:rsidRDefault="00295157" w:rsidP="00295157"/>
    <w:p w14:paraId="33B1EBD9" w14:textId="77777777" w:rsidR="00295157" w:rsidRPr="00295157" w:rsidRDefault="00295157" w:rsidP="00295157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>Top of Form</w:t>
      </w:r>
    </w:p>
    <w:p w14:paraId="4BB1A0D3" w14:textId="77777777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t>Question 1:</w:t>
      </w:r>
    </w:p>
    <w:p w14:paraId="787392F2" w14:textId="77777777" w:rsidR="00295157" w:rsidRPr="00295157" w:rsidRDefault="00295157" w:rsidP="00295157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The eq matcher checks for</w:t>
      </w:r>
    </w:p>
    <w:p w14:paraId="1BD3B1E6" w14:textId="05084BC9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10D48C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18pt;height:15.6pt" o:ole="">
            <v:imagedata r:id="rId5" o:title=""/>
          </v:shape>
          <w:control r:id="rId6" w:name="DefaultOcxName" w:shapeid="_x0000_i1036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only value</w:t>
      </w:r>
    </w:p>
    <w:p w14:paraId="2D503E43" w14:textId="7CC98459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4529F54D">
          <v:shape id="_x0000_i1035" type="#_x0000_t75" style="width:18pt;height:15.6pt" o:ole="">
            <v:imagedata r:id="rId5" o:title=""/>
          </v:shape>
          <w:control r:id="rId7" w:name="DefaultOcxName1" w:shapeid="_x0000_i1035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only type</w:t>
      </w:r>
    </w:p>
    <w:p w14:paraId="6879C11E" w14:textId="6405FAED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75B47598">
          <v:shape id="_x0000_i1034" type="#_x0000_t75" style="width:18pt;height:15.6pt" o:ole="">
            <v:imagedata r:id="rId5" o:title=""/>
          </v:shape>
          <w:control r:id="rId8" w:name="DefaultOcxName2" w:shapeid="_x0000_i1034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value and type</w:t>
      </w:r>
    </w:p>
    <w:p w14:paraId="725E6E7F" w14:textId="1DEDC0BF" w:rsid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27103444">
          <v:shape id="_x0000_i1033" type="#_x0000_t75" style="width:18pt;height:15.6pt" o:ole="">
            <v:imagedata r:id="rId5" o:title=""/>
          </v:shape>
          <w:control r:id="rId9" w:name="DefaultOcxName3" w:shapeid="_x0000_i1033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object identity</w:t>
      </w:r>
    </w:p>
    <w:p w14:paraId="45081F4D" w14:textId="63A5A47D" w:rsid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</w:p>
    <w:p w14:paraId="64A42F3E" w14:textId="6FDA27BB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only value</w:t>
      </w:r>
    </w:p>
    <w:p w14:paraId="2BC1E8E9" w14:textId="3B1A8D30" w:rsidR="00295157" w:rsidRDefault="00295157" w:rsidP="00295157">
      <w:pPr>
        <w:pBdr>
          <w:top w:val="single" w:sz="6" w:space="1" w:color="auto"/>
        </w:pBdr>
        <w:jc w:val="center"/>
        <w:rPr>
          <w:rFonts w:ascii="Arial" w:hAnsi="Arial" w:cs="Arial"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>Bottom of Form</w:t>
      </w:r>
    </w:p>
    <w:p w14:paraId="04A736CB" w14:textId="77777777" w:rsidR="00295157" w:rsidRPr="00295157" w:rsidRDefault="00295157" w:rsidP="00295157">
      <w:pPr>
        <w:pBdr>
          <w:top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</w:p>
    <w:p w14:paraId="09E55DFC" w14:textId="3F5330AA" w:rsidR="00295157" w:rsidRDefault="00295157" w:rsidP="00295157"/>
    <w:p w14:paraId="28A17B8B" w14:textId="77777777" w:rsidR="00295157" w:rsidRPr="00295157" w:rsidRDefault="00295157" w:rsidP="00295157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>Top of Form</w:t>
      </w:r>
    </w:p>
    <w:p w14:paraId="560D39AB" w14:textId="77777777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t>Question 2:</w:t>
      </w:r>
    </w:p>
    <w:p w14:paraId="546A3B79" w14:textId="77777777" w:rsidR="00295157" w:rsidRPr="00295157" w:rsidRDefault="00295157" w:rsidP="00295157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The </w:t>
      </w:r>
      <w:proofErr w:type="spellStart"/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l</w:t>
      </w:r>
      <w:proofErr w:type="spellEnd"/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 matcher checks for</w:t>
      </w:r>
    </w:p>
    <w:p w14:paraId="49581DC3" w14:textId="6919BC24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0A6A8AB3">
          <v:shape id="_x0000_i1060" type="#_x0000_t75" style="width:18pt;height:15.6pt" o:ole="">
            <v:imagedata r:id="rId5" o:title=""/>
          </v:shape>
          <w:control r:id="rId10" w:name="DefaultOcxName4" w:shapeid="_x0000_i1060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only value</w:t>
      </w:r>
    </w:p>
    <w:p w14:paraId="00961E29" w14:textId="03880B65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3457B94A">
          <v:shape id="_x0000_i1059" type="#_x0000_t75" style="width:18pt;height:15.6pt" o:ole="">
            <v:imagedata r:id="rId5" o:title=""/>
          </v:shape>
          <w:control r:id="rId11" w:name="DefaultOcxName11" w:shapeid="_x0000_i1059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only type</w:t>
      </w:r>
    </w:p>
    <w:p w14:paraId="68B0D810" w14:textId="5603DD1F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246C1191">
          <v:shape id="_x0000_i1058" type="#_x0000_t75" style="width:18pt;height:15.6pt" o:ole="">
            <v:imagedata r:id="rId5" o:title=""/>
          </v:shape>
          <w:control r:id="rId12" w:name="DefaultOcxName21" w:shapeid="_x0000_i1058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value and type</w:t>
      </w:r>
    </w:p>
    <w:p w14:paraId="78D46C41" w14:textId="6EEDBD64" w:rsid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60EABEAA">
          <v:shape id="_x0000_i1057" type="#_x0000_t75" style="width:18pt;height:15.6pt" o:ole="">
            <v:imagedata r:id="rId5" o:title=""/>
          </v:shape>
          <w:control r:id="rId13" w:name="DefaultOcxName31" w:shapeid="_x0000_i1057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object identity</w:t>
      </w:r>
    </w:p>
    <w:p w14:paraId="58D6827B" w14:textId="729AC7C8" w:rsid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br/>
      </w: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value and type</w:t>
      </w:r>
    </w:p>
    <w:p w14:paraId="1D1C47B7" w14:textId="77777777" w:rsidR="00295157" w:rsidRDefault="00295157" w:rsidP="00295157">
      <w:pPr>
        <w:pBdr>
          <w:top w:val="single" w:sz="6" w:space="1" w:color="auto"/>
        </w:pBdr>
        <w:jc w:val="center"/>
        <w:rPr>
          <w:rFonts w:ascii="Arial" w:hAnsi="Arial" w:cs="Arial"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>Bottom of Form</w:t>
      </w:r>
    </w:p>
    <w:p w14:paraId="22787CE7" w14:textId="77777777" w:rsidR="00295157" w:rsidRDefault="00295157" w:rsidP="00295157">
      <w:pPr>
        <w:pStyle w:val="z-TopofForm"/>
      </w:pPr>
      <w:r>
        <w:t>Top of Form</w:t>
      </w:r>
    </w:p>
    <w:p w14:paraId="035C7B72" w14:textId="77777777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>Question 3:</w:t>
      </w:r>
    </w:p>
    <w:p w14:paraId="0DF86982" w14:textId="77777777" w:rsidR="00295157" w:rsidRDefault="00295157" w:rsidP="00295157">
      <w:pPr>
        <w:pStyle w:val="NormalWeb"/>
        <w:shd w:val="clear" w:color="auto" w:fill="FFFFFF"/>
        <w:spacing w:before="0" w:beforeAutospacing="0" w:after="158" w:afterAutospacing="0"/>
        <w:rPr>
          <w:rFonts w:ascii="Helvetica" w:hAnsi="Helvetica" w:cs="Helvetica"/>
          <w:b/>
          <w:bCs/>
          <w:color w:val="29303B"/>
          <w:sz w:val="23"/>
          <w:szCs w:val="23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</w:rPr>
        <w:t>The </w:t>
      </w:r>
      <w:r>
        <w:rPr>
          <w:rStyle w:val="Strong"/>
          <w:rFonts w:ascii="Helvetica" w:hAnsi="Helvetica" w:cs="Helvetica"/>
          <w:color w:val="29303B"/>
          <w:sz w:val="23"/>
          <w:szCs w:val="23"/>
        </w:rPr>
        <w:t>equal 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matcher checks for</w:t>
      </w:r>
    </w:p>
    <w:p w14:paraId="70BA97E1" w14:textId="7396F6D8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774CC6AF">
          <v:shape id="_x0000_i1085" type="#_x0000_t75" style="width:18pt;height:15.6pt" o:ole="">
            <v:imagedata r:id="rId5" o:title=""/>
          </v:shape>
          <w:control r:id="rId14" w:name="DefaultOcxName5" w:shapeid="_x0000_i1085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color w:val="29303B"/>
          <w:sz w:val="23"/>
          <w:szCs w:val="23"/>
        </w:rPr>
        <w:t>only value</w:t>
      </w:r>
    </w:p>
    <w:p w14:paraId="564964FE" w14:textId="226F06ED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576F22C1">
          <v:shape id="_x0000_i1084" type="#_x0000_t75" style="width:18pt;height:15.6pt" o:ole="">
            <v:imagedata r:id="rId5" o:title=""/>
          </v:shape>
          <w:control r:id="rId15" w:name="DefaultOcxName12" w:shapeid="_x0000_i1084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color w:val="29303B"/>
          <w:sz w:val="23"/>
          <w:szCs w:val="23"/>
        </w:rPr>
        <w:t>only type</w:t>
      </w:r>
    </w:p>
    <w:p w14:paraId="1463DFDC" w14:textId="64349512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5D9537A1">
          <v:shape id="_x0000_i1083" type="#_x0000_t75" style="width:18pt;height:15.6pt" o:ole="">
            <v:imagedata r:id="rId5" o:title=""/>
          </v:shape>
          <w:control r:id="rId16" w:name="DefaultOcxName22" w:shapeid="_x0000_i1083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color w:val="29303B"/>
          <w:sz w:val="23"/>
          <w:szCs w:val="23"/>
        </w:rPr>
        <w:t>value and type</w:t>
      </w:r>
    </w:p>
    <w:p w14:paraId="610E31A1" w14:textId="09A3C560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4083FC72">
          <v:shape id="_x0000_i1082" type="#_x0000_t75" style="width:18pt;height:15.6pt" o:ole="">
            <v:imagedata r:id="rId5" o:title=""/>
          </v:shape>
          <w:control r:id="rId17" w:name="DefaultOcxName32" w:shapeid="_x0000_i1082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color w:val="29303B"/>
          <w:sz w:val="23"/>
          <w:szCs w:val="23"/>
        </w:rPr>
        <w:t>object identity</w:t>
      </w:r>
    </w:p>
    <w:p w14:paraId="6AD7ABFE" w14:textId="6EEE3159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42E809C2" w14:textId="5ACB3D01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41F02DEC" w14:textId="22C2FC9C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lastRenderedPageBreak/>
        <w:t xml:space="preserve">Answer: </w:t>
      </w:r>
      <w:r w:rsidRPr="00295157">
        <w:rPr>
          <w:rFonts w:ascii="Helvetica" w:hAnsi="Helvetica" w:cs="Helvetica"/>
          <w:color w:val="29303B"/>
          <w:sz w:val="23"/>
          <w:szCs w:val="23"/>
        </w:rPr>
        <w:t>object identity</w:t>
      </w:r>
    </w:p>
    <w:p w14:paraId="2D61BBCC" w14:textId="77777777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3E0B169F" w14:textId="388FFA5E" w:rsidR="00295157" w:rsidRDefault="00295157" w:rsidP="00295157">
      <w:pPr>
        <w:pStyle w:val="z-BottomofForm"/>
        <w:rPr>
          <w:rFonts w:ascii="Helvetica" w:hAnsi="Helvetica" w:cs="Helvetica"/>
          <w:vanish w:val="0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value </w:t>
      </w: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value </w:t>
      </w: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value </w:t>
      </w:r>
      <w:r>
        <w:t>Bottom of Form</w:t>
      </w:r>
      <w:r>
        <w:rPr>
          <w:rFonts w:ascii="Helvetica" w:hAnsi="Helvetica" w:cs="Helvetica"/>
          <w:color w:val="29303B"/>
          <w:sz w:val="23"/>
          <w:szCs w:val="23"/>
        </w:rPr>
        <w:t xml:space="preserve"> 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value </w:t>
      </w: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value </w:t>
      </w: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value </w:t>
      </w:r>
      <w:r>
        <w:t>Bottom of Form</w:t>
      </w:r>
    </w:p>
    <w:p w14:paraId="6D9390A9" w14:textId="77777777" w:rsidR="00295157" w:rsidRPr="00295157" w:rsidRDefault="00295157" w:rsidP="00295157"/>
    <w:p w14:paraId="2DD84FFB" w14:textId="77777777" w:rsidR="00295157" w:rsidRDefault="00295157" w:rsidP="00295157">
      <w:pPr>
        <w:pStyle w:val="z-TopofForm"/>
      </w:pPr>
      <w:r>
        <w:t>Top of Form</w:t>
      </w:r>
    </w:p>
    <w:p w14:paraId="5E8122AE" w14:textId="77777777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>Question 4:</w:t>
      </w:r>
    </w:p>
    <w:p w14:paraId="1B1C4687" w14:textId="77777777" w:rsidR="00295157" w:rsidRDefault="00295157" w:rsidP="00295157">
      <w:pPr>
        <w:pStyle w:val="NormalWeb"/>
        <w:shd w:val="clear" w:color="auto" w:fill="FFFFFF"/>
        <w:spacing w:before="0" w:beforeAutospacing="0" w:after="158" w:afterAutospacing="0"/>
        <w:rPr>
          <w:rFonts w:ascii="Helvetica" w:hAnsi="Helvetica" w:cs="Helvetica"/>
          <w:b/>
          <w:bCs/>
          <w:color w:val="29303B"/>
          <w:sz w:val="23"/>
          <w:szCs w:val="23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</w:rPr>
        <w:t>The </w:t>
      </w:r>
      <w:r>
        <w:rPr>
          <w:rStyle w:val="Strong"/>
          <w:rFonts w:ascii="Helvetica" w:hAnsi="Helvetica" w:cs="Helvetica"/>
          <w:color w:val="29303B"/>
          <w:sz w:val="23"/>
          <w:szCs w:val="23"/>
        </w:rPr>
        <w:t>be 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matcher is the same as which matcher?</w:t>
      </w:r>
    </w:p>
    <w:p w14:paraId="3F4309D9" w14:textId="02EFDF74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7DF22544">
          <v:shape id="_x0000_i1107" type="#_x0000_t75" style="width:18pt;height:15.6pt" o:ole="">
            <v:imagedata r:id="rId5" o:title=""/>
          </v:shape>
          <w:control r:id="rId18" w:name="DefaultOcxName6" w:shapeid="_x0000_i1107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color w:val="29303B"/>
          <w:sz w:val="23"/>
          <w:szCs w:val="23"/>
        </w:rPr>
        <w:t>eq</w:t>
      </w:r>
    </w:p>
    <w:p w14:paraId="14BAA7BB" w14:textId="62BC404E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4D8C9B16">
          <v:shape id="_x0000_i1106" type="#_x0000_t75" style="width:18pt;height:15.6pt" o:ole="">
            <v:imagedata r:id="rId5" o:title=""/>
          </v:shape>
          <w:control r:id="rId19" w:name="DefaultOcxName13" w:shapeid="_x0000_i1106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proofErr w:type="spellStart"/>
      <w:r w:rsidRPr="00295157">
        <w:rPr>
          <w:rFonts w:ascii="Helvetica" w:hAnsi="Helvetica" w:cs="Helvetica"/>
          <w:color w:val="29303B"/>
          <w:sz w:val="23"/>
          <w:szCs w:val="23"/>
        </w:rPr>
        <w:t>eql</w:t>
      </w:r>
      <w:proofErr w:type="spellEnd"/>
    </w:p>
    <w:p w14:paraId="3380476F" w14:textId="033774B4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26267EB9">
          <v:shape id="_x0000_i1105" type="#_x0000_t75" style="width:18pt;height:15.6pt" o:ole="">
            <v:imagedata r:id="rId5" o:title=""/>
          </v:shape>
          <w:control r:id="rId20" w:name="DefaultOcxName23" w:shapeid="_x0000_i1105"/>
        </w:object>
      </w:r>
      <w:r w:rsidRPr="00295157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color w:val="29303B"/>
          <w:sz w:val="23"/>
          <w:szCs w:val="23"/>
        </w:rPr>
        <w:t>equal</w:t>
      </w:r>
    </w:p>
    <w:p w14:paraId="0184BE83" w14:textId="5C8D6602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378F30F7" w14:textId="0B563D17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0672482B" w14:textId="4787202F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color w:val="29303B"/>
          <w:sz w:val="23"/>
          <w:szCs w:val="23"/>
        </w:rPr>
        <w:t>equal</w:t>
      </w:r>
    </w:p>
    <w:p w14:paraId="25EA7D6C" w14:textId="77777777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73A08E46" w14:textId="77777777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5B414A02" w14:textId="1EE45B2A" w:rsidR="00295157" w:rsidRDefault="00295157" w:rsidP="00295157">
      <w:pPr>
        <w:pStyle w:val="z-BottomofForm"/>
        <w:rPr>
          <w:vanish w:val="0"/>
        </w:rPr>
      </w:pPr>
      <w:r>
        <w:t>Bottom of Form</w:t>
      </w:r>
    </w:p>
    <w:p w14:paraId="398A2197" w14:textId="77777777" w:rsidR="00295157" w:rsidRPr="00295157" w:rsidRDefault="00295157" w:rsidP="00295157"/>
    <w:p w14:paraId="7887A456" w14:textId="4EDB91A8" w:rsidR="00295157" w:rsidRPr="00295157" w:rsidRDefault="00295157" w:rsidP="00295157">
      <w:pPr>
        <w:pBdr>
          <w:top w:val="single" w:sz="6" w:space="1" w:color="auto"/>
        </w:pBdr>
        <w:rPr>
          <w:rFonts w:ascii="Arial" w:hAnsi="Arial" w:cs="Arial"/>
          <w:vanish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 xml:space="preserve"> </w:t>
      </w:r>
      <w:r w:rsidRPr="00295157">
        <w:rPr>
          <w:rFonts w:ascii="Arial" w:hAnsi="Arial" w:cs="Arial"/>
          <w:vanish/>
          <w:sz w:val="16"/>
          <w:szCs w:val="16"/>
        </w:rPr>
        <w:t>Bottom of Form</w:t>
      </w:r>
    </w:p>
    <w:p w14:paraId="36E83920" w14:textId="77777777" w:rsidR="00295157" w:rsidRPr="00295157" w:rsidRDefault="00295157" w:rsidP="00295157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>Top of Form</w:t>
      </w:r>
    </w:p>
    <w:p w14:paraId="05E44D5B" w14:textId="77777777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t>Question 5:</w:t>
      </w:r>
    </w:p>
    <w:p w14:paraId="22784F89" w14:textId="77777777" w:rsidR="00295157" w:rsidRPr="00295157" w:rsidRDefault="00295157" w:rsidP="00295157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Given the code below, which matchers need to be provided to result in a passing spec?</w:t>
      </w:r>
    </w:p>
    <w:p w14:paraId="7C900C70" w14:textId="77777777" w:rsidR="00295157" w:rsidRPr="00295157" w:rsidRDefault="00295157" w:rsidP="00295157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</w:p>
    <w:p w14:paraId="3D3A2471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RSpec.describe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295157">
        <w:rPr>
          <w:rFonts w:ascii="Consolas" w:hAnsi="Consolas" w:cs="Consolas"/>
          <w:b/>
          <w:bCs/>
          <w:color w:val="46C28E"/>
          <w:sz w:val="18"/>
          <w:szCs w:val="18"/>
        </w:rPr>
        <w:t>'fun with hashes'</w:t>
      </w: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7A94D159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let</w:t>
      </w: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(: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my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) </w:t>
      </w:r>
      <w:proofErr w:type="gram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{ {</w:t>
      </w:r>
      <w:proofErr w:type="gram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a: 1, b: 2} }</w:t>
      </w:r>
    </w:p>
    <w:p w14:paraId="3A303C6B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let</w:t>
      </w:r>
      <w:proofErr w:type="gram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(: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your</w:t>
      </w:r>
      <w:proofErr w:type="gram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) { { a: 1, b: 2 }}</w:t>
      </w:r>
    </w:p>
    <w:p w14:paraId="678A9CBA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let</w:t>
      </w:r>
      <w:proofErr w:type="gram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(: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some</w:t>
      </w:r>
      <w:proofErr w:type="gram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) { 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my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}</w:t>
      </w:r>
    </w:p>
    <w:p w14:paraId="4BAB6CD4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 </w:t>
      </w:r>
    </w:p>
    <w:p w14:paraId="0A7AD204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it </w:t>
      </w:r>
      <w:r w:rsidRPr="00295157">
        <w:rPr>
          <w:rFonts w:ascii="Consolas" w:hAnsi="Consolas" w:cs="Consolas"/>
          <w:b/>
          <w:bCs/>
          <w:color w:val="46C28E"/>
          <w:sz w:val="18"/>
          <w:szCs w:val="18"/>
        </w:rPr>
        <w:t>'is a test of your knowledge'</w:t>
      </w: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24D7A47E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expect(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my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).to _____(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your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)</w:t>
      </w:r>
    </w:p>
    <w:p w14:paraId="7FCE42B9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expect(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my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).to _____(</w:t>
      </w: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some_hash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)</w:t>
      </w:r>
    </w:p>
    <w:p w14:paraId="26E2A1F4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5F6BD319" w14:textId="77777777" w:rsidR="00295157" w:rsidRPr="00295157" w:rsidRDefault="00295157" w:rsidP="00295157">
      <w:pPr>
        <w:numPr>
          <w:ilvl w:val="0"/>
          <w:numId w:val="5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5C679930" w14:textId="7F8EC6DC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0BF547CE">
          <v:shape id="_x0000_i1125" type="#_x0000_t75" style="width:18pt;height:15.6pt" o:ole="">
            <v:imagedata r:id="rId5" o:title=""/>
          </v:shape>
          <w:control r:id="rId21" w:name="DefaultOcxName7" w:shapeid="_x0000_i1125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ual </w:t>
      </w:r>
      <w:r w:rsidRPr="00295157">
        <w:rPr>
          <w:rFonts w:ascii="Helvetica" w:hAnsi="Helvetica" w:cs="Helvetica"/>
          <w:color w:val="29303B"/>
          <w:sz w:val="23"/>
          <w:szCs w:val="23"/>
        </w:rPr>
        <w:t>and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 </w:t>
      </w:r>
      <w:proofErr w:type="spellStart"/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l</w:t>
      </w:r>
      <w:proofErr w:type="spellEnd"/>
    </w:p>
    <w:p w14:paraId="1B89F2C0" w14:textId="4117A5A3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5BD05D03">
          <v:shape id="_x0000_i1124" type="#_x0000_t75" style="width:18pt;height:15.6pt" o:ole="">
            <v:imagedata r:id="rId5" o:title=""/>
          </v:shape>
          <w:control r:id="rId22" w:name="DefaultOcxName14" w:shapeid="_x0000_i1124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ual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ual</w:t>
      </w:r>
    </w:p>
    <w:p w14:paraId="2A4B693F" w14:textId="7590037D" w:rsid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638D1840">
          <v:shape id="_x0000_i1123" type="#_x0000_t75" style="width:18pt;height:15.6pt" o:ole="">
            <v:imagedata r:id="rId5" o:title=""/>
          </v:shape>
          <w:control r:id="rId23" w:name="DefaultOcxName24" w:shapeid="_x0000_i1123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ual</w:t>
      </w:r>
    </w:p>
    <w:p w14:paraId="2DB43633" w14:textId="33205E66" w:rsidR="00295157" w:rsidRDefault="00295157" w:rsidP="00295157">
      <w:pPr>
        <w:shd w:val="clear" w:color="auto" w:fill="FFFFFF"/>
        <w:rPr>
          <w:rFonts w:ascii="Helvetica" w:hAnsi="Helvetica" w:cs="Helvetica"/>
          <w:b/>
          <w:bCs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equal</w:t>
      </w:r>
    </w:p>
    <w:p w14:paraId="7BD22B5E" w14:textId="48D6BDD1" w:rsidR="00295157" w:rsidRDefault="00295157" w:rsidP="00295157">
      <w:pPr>
        <w:shd w:val="clear" w:color="auto" w:fill="FFFFFF"/>
        <w:rPr>
          <w:rFonts w:ascii="Helvetica" w:hAnsi="Helvetica" w:cs="Helvetica"/>
          <w:b/>
          <w:bCs/>
          <w:color w:val="29303B"/>
          <w:sz w:val="23"/>
          <w:szCs w:val="23"/>
        </w:rPr>
      </w:pPr>
    </w:p>
    <w:p w14:paraId="50791B7F" w14:textId="77777777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3AAEF5DC" w14:textId="635E7F8C" w:rsidR="00295157" w:rsidRDefault="00295157" w:rsidP="00295157">
      <w:pPr>
        <w:pStyle w:val="z-BottomofForm"/>
        <w:rPr>
          <w:vanish w:val="0"/>
        </w:rPr>
      </w:pPr>
      <w:r>
        <w:t>Bottom of Form</w:t>
      </w:r>
    </w:p>
    <w:p w14:paraId="3B5017FE" w14:textId="0AB547F7" w:rsidR="00295157" w:rsidRDefault="00295157" w:rsidP="00295157"/>
    <w:p w14:paraId="6796764A" w14:textId="1244F17E" w:rsidR="00295157" w:rsidRDefault="00295157" w:rsidP="00295157"/>
    <w:p w14:paraId="56ECD7BA" w14:textId="77777777" w:rsidR="00295157" w:rsidRPr="00295157" w:rsidRDefault="00295157" w:rsidP="00295157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295157">
        <w:rPr>
          <w:rFonts w:ascii="Arial" w:hAnsi="Arial" w:cs="Arial"/>
          <w:vanish/>
          <w:sz w:val="16"/>
          <w:szCs w:val="16"/>
        </w:rPr>
        <w:t>Top of Form</w:t>
      </w:r>
    </w:p>
    <w:p w14:paraId="571CE26B" w14:textId="77777777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t>Question 6:</w:t>
      </w:r>
    </w:p>
    <w:p w14:paraId="0A2719A3" w14:textId="77777777" w:rsidR="00295157" w:rsidRPr="00295157" w:rsidRDefault="00295157" w:rsidP="00295157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Given the code below, which matchers need to be provided to result in a passing spec?</w:t>
      </w:r>
    </w:p>
    <w:p w14:paraId="190F31DF" w14:textId="77777777" w:rsidR="00295157" w:rsidRPr="00295157" w:rsidRDefault="00295157" w:rsidP="00295157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</w:p>
    <w:p w14:paraId="76F8FF91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proofErr w:type="spell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RSpec.describe</w:t>
      </w:r>
      <w:proofErr w:type="spell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295157">
        <w:rPr>
          <w:rFonts w:ascii="Consolas" w:hAnsi="Consolas" w:cs="Consolas"/>
          <w:b/>
          <w:bCs/>
          <w:color w:val="46C28E"/>
          <w:sz w:val="18"/>
          <w:szCs w:val="18"/>
        </w:rPr>
        <w:t>'comparison matchers'</w:t>
      </w: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4971496C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let</w:t>
      </w: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(:num) </w:t>
      </w:r>
      <w:proofErr w:type="gramStart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{ 10</w:t>
      </w:r>
      <w:proofErr w:type="gramEnd"/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}</w:t>
      </w:r>
    </w:p>
    <w:p w14:paraId="1A1A95DE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> </w:t>
      </w:r>
    </w:p>
    <w:p w14:paraId="08F43321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it </w:t>
      </w:r>
      <w:r w:rsidRPr="00295157">
        <w:rPr>
          <w:rFonts w:ascii="Consolas" w:hAnsi="Consolas" w:cs="Consolas"/>
          <w:b/>
          <w:bCs/>
          <w:color w:val="46C28E"/>
          <w:sz w:val="18"/>
          <w:szCs w:val="18"/>
        </w:rPr>
        <w:t>'is a test of your knowledge'</w:t>
      </w: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1B5A256C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expect(num).to be ____ 10</w:t>
      </w:r>
    </w:p>
    <w:p w14:paraId="6C5A6F0E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expect(num).to be ____ 15</w:t>
      </w:r>
    </w:p>
    <w:p w14:paraId="64636F95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expect(num).to be ____ 11</w:t>
      </w:r>
    </w:p>
    <w:p w14:paraId="55BC9EF0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expect(num).to be ____ 9</w:t>
      </w:r>
    </w:p>
    <w:p w14:paraId="402A4809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311A5BDC" w14:textId="77777777" w:rsidR="00295157" w:rsidRPr="00295157" w:rsidRDefault="00295157" w:rsidP="00295157">
      <w:pPr>
        <w:numPr>
          <w:ilvl w:val="0"/>
          <w:numId w:val="7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295157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2D6DE4C4" w14:textId="0D76524B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035EDA55">
          <v:shape id="_x0000_i1147" type="#_x0000_t75" style="width:18pt;height:15.6pt" o:ole="">
            <v:imagedata r:id="rId5" o:title=""/>
          </v:shape>
          <w:control r:id="rId24" w:name="DefaultOcxName8" w:shapeid="_x0000_i1147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=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=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=</w:t>
      </w:r>
    </w:p>
    <w:p w14:paraId="25495E40" w14:textId="2F1F2D5B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68EAB143">
          <v:shape id="_x0000_i1146" type="#_x0000_t75" style="width:18pt;height:15.6pt" o:ole="">
            <v:imagedata r:id="rId5" o:title=""/>
          </v:shape>
          <w:control r:id="rId25" w:name="DefaultOcxName15" w:shapeid="_x0000_i1146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=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</w:t>
      </w:r>
    </w:p>
    <w:p w14:paraId="55CB0F65" w14:textId="4B480DBE" w:rsidR="00295157" w:rsidRP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0E9F54FF">
          <v:shape id="_x0000_i1145" type="#_x0000_t75" style="width:18pt;height:15.6pt" o:ole="">
            <v:imagedata r:id="rId5" o:title=""/>
          </v:shape>
          <w:control r:id="rId26" w:name="DefaultOcxName25" w:shapeid="_x0000_i1145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= </w:t>
      </w:r>
      <w:r w:rsidRPr="00295157">
        <w:rPr>
          <w:rFonts w:ascii="Helvetica" w:hAnsi="Helvetica" w:cs="Helvetica"/>
          <w:color w:val="29303B"/>
          <w:sz w:val="23"/>
          <w:szCs w:val="23"/>
        </w:rPr>
        <w:t>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=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</w:t>
      </w:r>
    </w:p>
    <w:p w14:paraId="2DBE07CF" w14:textId="66E20811" w:rsidR="00295157" w:rsidRDefault="00295157" w:rsidP="00295157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295157">
        <w:rPr>
          <w:rFonts w:ascii="Helvetica" w:hAnsi="Helvetica" w:cs="Helvetica"/>
          <w:color w:val="29303B"/>
          <w:sz w:val="23"/>
          <w:szCs w:val="23"/>
        </w:rPr>
        <w:object w:dxaOrig="1440" w:dyaOrig="1440" w14:anchorId="118C8591">
          <v:shape id="_x0000_i1144" type="#_x0000_t75" style="width:18pt;height:15.6pt" o:ole="">
            <v:imagedata r:id="rId5" o:title=""/>
          </v:shape>
          <w:control r:id="rId27" w:name="DefaultOcxName33" w:shapeid="_x0000_i1144"/>
        </w:object>
      </w:r>
      <w:r w:rsidRPr="00295157">
        <w:rPr>
          <w:rFonts w:ascii="Helvetica" w:hAnsi="Helvetica" w:cs="Helvetica"/>
          <w:color w:val="29303B"/>
          <w:sz w:val="23"/>
          <w:szCs w:val="23"/>
        </w:rPr>
        <w:t>​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gt;=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=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</w:t>
      </w:r>
      <w:r w:rsidRPr="00295157">
        <w:rPr>
          <w:rFonts w:ascii="Helvetica" w:hAnsi="Helvetica" w:cs="Helvetica"/>
          <w:color w:val="29303B"/>
          <w:sz w:val="23"/>
          <w:szCs w:val="23"/>
        </w:rPr>
        <w:t> and </w:t>
      </w:r>
      <w:r w:rsidRPr="00295157">
        <w:rPr>
          <w:rFonts w:ascii="Helvetica" w:hAnsi="Helvetica" w:cs="Helvetica"/>
          <w:b/>
          <w:bCs/>
          <w:color w:val="29303B"/>
          <w:sz w:val="23"/>
          <w:szCs w:val="23"/>
        </w:rPr>
        <w:t>&lt;</w:t>
      </w:r>
    </w:p>
    <w:p w14:paraId="36804579" w14:textId="0A955F5B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295157">
        <w:rPr>
          <w:rFonts w:ascii="Arial" w:hAnsi="Arial" w:cs="Arial"/>
          <w:vanish/>
          <w:sz w:val="16"/>
          <w:szCs w:val="16"/>
        </w:rPr>
        <w:t>Bottom of Form</w:t>
      </w:r>
    </w:p>
    <w:p w14:paraId="43BC55BC" w14:textId="5A77B24F" w:rsid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>Answer: &gt;=</w:t>
      </w:r>
      <w:r w:rsidRPr="00295157">
        <w:rPr>
          <w:rFonts w:ascii="Helvetica" w:hAnsi="Helvetica" w:cs="Helvetica"/>
          <w:color w:val="29303B"/>
          <w:sz w:val="23"/>
          <w:szCs w:val="23"/>
        </w:rPr>
        <w:t xml:space="preserve"> </w:t>
      </w:r>
      <w:r w:rsidRPr="00295157">
        <w:rPr>
          <w:rFonts w:ascii="Helvetica" w:hAnsi="Helvetica" w:cs="Helvetica"/>
          <w:color w:val="29303B"/>
          <w:sz w:val="23"/>
          <w:szCs w:val="23"/>
        </w:rPr>
        <w:t>and &lt; and &lt;= and &gt;</w:t>
      </w:r>
    </w:p>
    <w:p w14:paraId="3D007570" w14:textId="77777777" w:rsidR="00295157" w:rsidRPr="00295157" w:rsidRDefault="00295157" w:rsidP="00295157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2A11646A" w14:textId="05AD4918" w:rsidR="00295157" w:rsidRPr="00295157" w:rsidRDefault="00295157" w:rsidP="00295157">
      <w:pPr>
        <w:pStyle w:val="z-BottomofForm"/>
        <w:rPr>
          <w:vanish w:val="0"/>
        </w:rPr>
      </w:pPr>
      <w:r>
        <w:t>Bottom of Form</w:t>
      </w:r>
      <w:r w:rsidRPr="00295157">
        <w:t>Bottom of Form</w:t>
      </w:r>
      <w:bookmarkStart w:id="0" w:name="_GoBack"/>
      <w:bookmarkEnd w:id="0"/>
    </w:p>
    <w:sectPr w:rsidR="00295157" w:rsidRPr="002951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4451"/>
    <w:multiLevelType w:val="multilevel"/>
    <w:tmpl w:val="1F56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155D7D"/>
    <w:multiLevelType w:val="multilevel"/>
    <w:tmpl w:val="96CA5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387D2D"/>
    <w:multiLevelType w:val="multilevel"/>
    <w:tmpl w:val="FB0CB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3B1502"/>
    <w:multiLevelType w:val="multilevel"/>
    <w:tmpl w:val="614C3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EC5652"/>
    <w:multiLevelType w:val="multilevel"/>
    <w:tmpl w:val="923EC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452E53"/>
    <w:multiLevelType w:val="multilevel"/>
    <w:tmpl w:val="C332C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56679DC"/>
    <w:multiLevelType w:val="multilevel"/>
    <w:tmpl w:val="81C01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CA59E0"/>
    <w:multiLevelType w:val="multilevel"/>
    <w:tmpl w:val="42285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jQ2NrY0NDUxNrFU0lEKTi0uzszPAykwrAUAxC35cSwAAAA="/>
  </w:docVars>
  <w:rsids>
    <w:rsidRoot w:val="00295157"/>
    <w:rsid w:val="001B0CDE"/>
    <w:rsid w:val="00295157"/>
    <w:rsid w:val="003A7595"/>
    <w:rsid w:val="0061313A"/>
    <w:rsid w:val="00721A98"/>
    <w:rsid w:val="0079408B"/>
    <w:rsid w:val="009440CC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C1838"/>
  <w15:chartTrackingRefBased/>
  <w15:docId w15:val="{01A7FADD-3581-46C5-817A-EEFCC774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1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9515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51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95157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95157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29515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295157"/>
    <w:rPr>
      <w:b/>
      <w:bCs/>
    </w:rPr>
  </w:style>
  <w:style w:type="character" w:customStyle="1" w:styleId="toggle-control-label">
    <w:name w:val="toggle-control-label"/>
    <w:basedOn w:val="DefaultParagraphFont"/>
    <w:rsid w:val="00295157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295157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295157"/>
    <w:rPr>
      <w:rFonts w:ascii="Arial" w:eastAsia="Times New Roman" w:hAnsi="Arial" w:cs="Arial"/>
      <w:vanish/>
      <w:sz w:val="16"/>
      <w:szCs w:val="16"/>
    </w:rPr>
  </w:style>
  <w:style w:type="paragraph" w:customStyle="1" w:styleId="l0">
    <w:name w:val="l0"/>
    <w:basedOn w:val="Normal"/>
    <w:rsid w:val="00295157"/>
    <w:pPr>
      <w:spacing w:before="100" w:beforeAutospacing="1" w:after="100" w:afterAutospacing="1"/>
    </w:pPr>
  </w:style>
  <w:style w:type="character" w:customStyle="1" w:styleId="typ">
    <w:name w:val="typ"/>
    <w:basedOn w:val="DefaultParagraphFont"/>
    <w:rsid w:val="00295157"/>
  </w:style>
  <w:style w:type="character" w:customStyle="1" w:styleId="pun">
    <w:name w:val="pun"/>
    <w:basedOn w:val="DefaultParagraphFont"/>
    <w:rsid w:val="00295157"/>
  </w:style>
  <w:style w:type="character" w:customStyle="1" w:styleId="pln">
    <w:name w:val="pln"/>
    <w:basedOn w:val="DefaultParagraphFont"/>
    <w:rsid w:val="00295157"/>
  </w:style>
  <w:style w:type="character" w:customStyle="1" w:styleId="str">
    <w:name w:val="str"/>
    <w:basedOn w:val="DefaultParagraphFont"/>
    <w:rsid w:val="00295157"/>
  </w:style>
  <w:style w:type="character" w:customStyle="1" w:styleId="kwd">
    <w:name w:val="kwd"/>
    <w:basedOn w:val="DefaultParagraphFont"/>
    <w:rsid w:val="00295157"/>
  </w:style>
  <w:style w:type="paragraph" w:customStyle="1" w:styleId="l1">
    <w:name w:val="l1"/>
    <w:basedOn w:val="Normal"/>
    <w:rsid w:val="00295157"/>
    <w:pPr>
      <w:spacing w:before="100" w:beforeAutospacing="1" w:after="100" w:afterAutospacing="1"/>
    </w:pPr>
  </w:style>
  <w:style w:type="character" w:customStyle="1" w:styleId="lit">
    <w:name w:val="lit"/>
    <w:basedOn w:val="DefaultParagraphFont"/>
    <w:rsid w:val="00295157"/>
  </w:style>
  <w:style w:type="paragraph" w:customStyle="1" w:styleId="l2">
    <w:name w:val="l2"/>
    <w:basedOn w:val="Normal"/>
    <w:rsid w:val="00295157"/>
    <w:pPr>
      <w:spacing w:before="100" w:beforeAutospacing="1" w:after="100" w:afterAutospacing="1"/>
    </w:pPr>
  </w:style>
  <w:style w:type="paragraph" w:customStyle="1" w:styleId="l3">
    <w:name w:val="l3"/>
    <w:basedOn w:val="Normal"/>
    <w:rsid w:val="00295157"/>
    <w:pPr>
      <w:spacing w:before="100" w:beforeAutospacing="1" w:after="100" w:afterAutospacing="1"/>
    </w:pPr>
  </w:style>
  <w:style w:type="paragraph" w:customStyle="1" w:styleId="l4">
    <w:name w:val="l4"/>
    <w:basedOn w:val="Normal"/>
    <w:rsid w:val="00295157"/>
    <w:pPr>
      <w:spacing w:before="100" w:beforeAutospacing="1" w:after="100" w:afterAutospacing="1"/>
    </w:pPr>
  </w:style>
  <w:style w:type="paragraph" w:customStyle="1" w:styleId="l5">
    <w:name w:val="l5"/>
    <w:basedOn w:val="Normal"/>
    <w:rsid w:val="00295157"/>
    <w:pPr>
      <w:spacing w:before="100" w:beforeAutospacing="1" w:after="100" w:afterAutospacing="1"/>
    </w:pPr>
  </w:style>
  <w:style w:type="paragraph" w:customStyle="1" w:styleId="l6">
    <w:name w:val="l6"/>
    <w:basedOn w:val="Normal"/>
    <w:rsid w:val="00295157"/>
    <w:pPr>
      <w:spacing w:before="100" w:beforeAutospacing="1" w:after="100" w:afterAutospacing="1"/>
    </w:pPr>
  </w:style>
  <w:style w:type="paragraph" w:customStyle="1" w:styleId="l7">
    <w:name w:val="l7"/>
    <w:basedOn w:val="Normal"/>
    <w:rsid w:val="00295157"/>
    <w:pPr>
      <w:spacing w:before="100" w:beforeAutospacing="1" w:after="100" w:afterAutospacing="1"/>
    </w:pPr>
  </w:style>
  <w:style w:type="paragraph" w:customStyle="1" w:styleId="l8">
    <w:name w:val="l8"/>
    <w:basedOn w:val="Normal"/>
    <w:rsid w:val="00295157"/>
    <w:pPr>
      <w:spacing w:before="100" w:beforeAutospacing="1" w:after="100" w:afterAutospacing="1"/>
    </w:pPr>
  </w:style>
  <w:style w:type="paragraph" w:customStyle="1" w:styleId="l9">
    <w:name w:val="l9"/>
    <w:basedOn w:val="Normal"/>
    <w:rsid w:val="0029515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0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80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74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32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7506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618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642957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617206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539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081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19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8246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9695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19558660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257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1873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4066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9704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8947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4591048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9595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1945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806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73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0589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81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6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835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5210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1905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4691321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84926018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370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9989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708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54094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0792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32043870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480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988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749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5127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2168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91090478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23592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4610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47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802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8747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87300230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272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93538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788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1797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62976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67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884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2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885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178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012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973576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07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0956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3722867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65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3842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1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233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8265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3020180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6531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9665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84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950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939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31490286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7178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85521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7521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88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30764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0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0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774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7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78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005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914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721442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416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0237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6151976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868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57124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313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0233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13115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7390975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6501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0271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121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04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5056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5448369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1364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47875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9426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2559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8440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32007431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3472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94428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900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5657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762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77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50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73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02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307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410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730129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30881107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47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431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286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895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8191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85550438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5312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0995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020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4251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7304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9443262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1360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5037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0727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2557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50632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9161995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8349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6412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310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5281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20945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0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7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63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4749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21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44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1401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4519870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49282432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6843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490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1387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471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42171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88595942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3940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0489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117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89189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3346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86370588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718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45311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477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5750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95012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0422824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095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081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295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426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97164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3.xml"/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26" Type="http://schemas.openxmlformats.org/officeDocument/2006/relationships/control" Target="activeX/activeX21.xml"/><Relationship Id="rId3" Type="http://schemas.openxmlformats.org/officeDocument/2006/relationships/settings" Target="settings.xml"/><Relationship Id="rId21" Type="http://schemas.openxmlformats.org/officeDocument/2006/relationships/control" Target="activeX/activeX16.xml"/><Relationship Id="rId7" Type="http://schemas.openxmlformats.org/officeDocument/2006/relationships/control" Target="activeX/activeX2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5" Type="http://schemas.openxmlformats.org/officeDocument/2006/relationships/control" Target="activeX/activeX20.xml"/><Relationship Id="rId2" Type="http://schemas.openxmlformats.org/officeDocument/2006/relationships/styles" Target="styles.xml"/><Relationship Id="rId16" Type="http://schemas.openxmlformats.org/officeDocument/2006/relationships/control" Target="activeX/activeX11.xml"/><Relationship Id="rId20" Type="http://schemas.openxmlformats.org/officeDocument/2006/relationships/control" Target="activeX/activeX15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6.xml"/><Relationship Id="rId24" Type="http://schemas.openxmlformats.org/officeDocument/2006/relationships/control" Target="activeX/activeX19.xml"/><Relationship Id="rId5" Type="http://schemas.openxmlformats.org/officeDocument/2006/relationships/image" Target="media/image1.wmf"/><Relationship Id="rId15" Type="http://schemas.openxmlformats.org/officeDocument/2006/relationships/control" Target="activeX/activeX10.xml"/><Relationship Id="rId23" Type="http://schemas.openxmlformats.org/officeDocument/2006/relationships/control" Target="activeX/activeX18.xml"/><Relationship Id="rId28" Type="http://schemas.openxmlformats.org/officeDocument/2006/relationships/fontTable" Target="fontTable.xml"/><Relationship Id="rId10" Type="http://schemas.openxmlformats.org/officeDocument/2006/relationships/control" Target="activeX/activeX5.xml"/><Relationship Id="rId19" Type="http://schemas.openxmlformats.org/officeDocument/2006/relationships/control" Target="activeX/activeX14.xm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4" Type="http://schemas.openxmlformats.org/officeDocument/2006/relationships/control" Target="activeX/activeX9.xml"/><Relationship Id="rId22" Type="http://schemas.openxmlformats.org/officeDocument/2006/relationships/control" Target="activeX/activeX17.xml"/><Relationship Id="rId27" Type="http://schemas.openxmlformats.org/officeDocument/2006/relationships/control" Target="activeX/activeX2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67</Words>
  <Characters>2097</Characters>
  <Application>Microsoft Office Word</Application>
  <DocSecurity>0</DocSecurity>
  <Lines>17</Lines>
  <Paragraphs>4</Paragraphs>
  <ScaleCrop>false</ScaleCrop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1</cp:revision>
  <dcterms:created xsi:type="dcterms:W3CDTF">2019-07-25T11:55:00Z</dcterms:created>
  <dcterms:modified xsi:type="dcterms:W3CDTF">2019-07-25T12:04:00Z</dcterms:modified>
</cp:coreProperties>
</file>